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minican</w:t>
      </w:r>
      <w:r>
        <w:t xml:space="preserve"> </w:t>
      </w:r>
      <w:r>
        <w:t xml:space="preserve">Republic</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Dominican Republic received a score of 63.9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Dominican Republic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Dominican Republic received a score of</w:t>
      </w:r>
      <w:r>
        <w:t xml:space="preserve"> </w:t>
      </w:r>
      <w:r>
        <w:rPr>
          <w:b/>
        </w:rPr>
        <w:t xml:space="preserve">65.6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Dominican Republic received a score of 60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Dominican Republic received a score of 34.1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Dominican Republic received a score of 6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Dominican Republic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Dominican Republic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Dominican Republic received a score of 0.5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Dominican Republic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Dominican Republic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Dominican Republic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Dominican Republic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Dominican Republic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Dominican Republic received a score of 0.6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Dominican Republic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Dominican Republic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Dominican Republic received a score of 0.6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Dominican%20Republic%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Dominican%20Republic%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Dominican%20Republic%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Dominican%20Republic%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Dominican%20Republic%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Dominican%20Republic%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Dominican%20Republic%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Dominican%20Republic%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Dominican%20Republic%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Dominican%20Republic%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Dominican%20Republic%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Dominican%20Republic%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Dominican%20Republic%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Dominican%20Republic%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Dominican%20Republic%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Dominican%20Republic%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Dominican%20Republic%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5"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minican Republic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 1996, 1997, 2000, 2001, 2002, 2003, 2004, 2005, 2006, 2007, 2008, 2009, 2010, 2011, 2012, 2013, 2014, 2015, 2016, 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 1991, 1996, 1999, 2000, 2002, 2003, 2007, 2013, 2014, 201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5"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minican Republic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inican Republic Country Report</dc:title>
  <dc:creator>SPI Team</dc:creator>
  <cp:keywords/>
  <dcterms:created xsi:type="dcterms:W3CDTF">2021-05-25T11:46:32Z</dcterms:created>
  <dcterms:modified xsi:type="dcterms:W3CDTF">2021-05-25T11:4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